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780DC4EB" w:rsidR="00610CD6" w:rsidRPr="006751DC" w:rsidRDefault="006751DC">
      <w:pPr>
        <w:pStyle w:val="Title"/>
        <w:jc w:val="center"/>
        <w:rPr>
          <w:lang w:val="bg-BG"/>
        </w:rPr>
      </w:pPr>
      <w:bookmarkStart w:id="0" w:name="_l21hxq2jmffa" w:colFirst="0" w:colLast="0"/>
      <w:bookmarkEnd w:id="0"/>
      <w:r>
        <w:rPr>
          <w:lang w:val="bg-BG"/>
        </w:rPr>
        <w:t>Бланка за участие в конкурса</w:t>
      </w:r>
    </w:p>
    <w:p w14:paraId="75C85B99" w14:textId="77777777" w:rsidR="00610CD6" w:rsidRDefault="00610CD6"/>
    <w:p w14:paraId="226F055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610CD6" w14:paraId="63C25488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C2E07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Име на отбора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6476464D" w:rsidR="00610CD6" w:rsidRPr="00CC36FE" w:rsidRDefault="00CC36FE">
            <w:pPr>
              <w:widowControl w:val="0"/>
              <w:spacing w:line="240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Perfect Paws</w:t>
            </w:r>
          </w:p>
        </w:tc>
      </w:tr>
    </w:tbl>
    <w:p w14:paraId="3131C62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35"/>
        <w:gridCol w:w="4905"/>
        <w:gridCol w:w="3120"/>
      </w:tblGrid>
      <w:tr w:rsidR="00610CD6" w14:paraId="716E51CB" w14:textId="77777777">
        <w:tc>
          <w:tcPr>
            <w:tcW w:w="133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644648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номер</w:t>
            </w:r>
          </w:p>
        </w:tc>
        <w:tc>
          <w:tcPr>
            <w:tcW w:w="490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9027C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Студент (имена)</w:t>
            </w:r>
          </w:p>
        </w:tc>
        <w:tc>
          <w:tcPr>
            <w:tcW w:w="3120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Факултетен номер</w:t>
            </w:r>
          </w:p>
        </w:tc>
      </w:tr>
      <w:tr w:rsidR="00610CD6" w14:paraId="3116455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70AAECE0" w:rsidR="00610CD6" w:rsidRPr="00CC36FE" w:rsidRDefault="00CC36F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Теменужка Гаджева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77D9B6E8" w:rsidR="00610CD6" w:rsidRPr="00CC36FE" w:rsidRDefault="00CC36F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06</w:t>
            </w:r>
          </w:p>
        </w:tc>
      </w:tr>
      <w:tr w:rsidR="00610CD6" w14:paraId="01BA274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1DEC34B4" w:rsidR="00610CD6" w:rsidRPr="00CC36FE" w:rsidRDefault="00CC36F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Миглена Додлева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0EABA7AD" w:rsidR="00610CD6" w:rsidRPr="00CC36FE" w:rsidRDefault="00CC36F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45</w:t>
            </w:r>
          </w:p>
        </w:tc>
      </w:tr>
      <w:tr w:rsidR="00610CD6" w14:paraId="4999C19F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36004A7A" w:rsidR="00610CD6" w:rsidRPr="00CC36FE" w:rsidRDefault="00CC36F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Ванеса Янева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6B893CF1" w:rsidR="00610CD6" w:rsidRPr="00CC36FE" w:rsidRDefault="00CC36F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30</w:t>
            </w:r>
          </w:p>
        </w:tc>
      </w:tr>
      <w:tr w:rsidR="00610CD6" w14:paraId="4464EEC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4B587B60" w:rsidR="00610CD6" w:rsidRPr="00CC36FE" w:rsidRDefault="00CC36F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ристиян Таше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403A9E89" w:rsidR="00610CD6" w:rsidRPr="00CC36FE" w:rsidRDefault="00CC36F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35</w:t>
            </w:r>
          </w:p>
        </w:tc>
      </w:tr>
      <w:tr w:rsidR="00610CD6" w14:paraId="2CB1A08C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610CD6"/>
    <w:rsid w:val="006751DC"/>
    <w:rsid w:val="00CC36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3</Words>
  <Characters>193</Characters>
  <Application>Microsoft Office Word</Application>
  <DocSecurity>0</DocSecurity>
  <Lines>1</Lines>
  <Paragraphs>1</Paragraphs>
  <ScaleCrop>false</ScaleCrop>
  <Company/>
  <LinksUpToDate>false</LinksUpToDate>
  <CharactersWithSpaces>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emenuzhka Gadzheva</cp:lastModifiedBy>
  <cp:revision>3</cp:revision>
  <dcterms:created xsi:type="dcterms:W3CDTF">2020-10-01T08:06:00Z</dcterms:created>
  <dcterms:modified xsi:type="dcterms:W3CDTF">2023-12-10T14:03:00Z</dcterms:modified>
</cp:coreProperties>
</file>